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20D9F" w14:textId="47E074EF" w:rsidR="00DA4834" w:rsidRPr="006A0F24" w:rsidRDefault="00DA4834" w:rsidP="00995B99">
      <w:pPr>
        <w:spacing w:before="120" w:after="120" w:line="36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6A0F24">
        <w:rPr>
          <w:rFonts w:cstheme="minorHAnsi"/>
          <w:b/>
          <w:sz w:val="40"/>
          <w:szCs w:val="40"/>
          <w:u w:val="single"/>
        </w:rPr>
        <w:t>RESUME</w:t>
      </w:r>
    </w:p>
    <w:p w14:paraId="38258BFF" w14:textId="1D5D5F19" w:rsidR="003E4408" w:rsidRDefault="006734F1" w:rsidP="00995B99">
      <w:pPr>
        <w:spacing w:before="120" w:after="120" w:line="360" w:lineRule="auto"/>
        <w:rPr>
          <w:rFonts w:cstheme="minorHAnsi"/>
          <w:b/>
          <w:sz w:val="28"/>
          <w:szCs w:val="28"/>
        </w:rPr>
      </w:pPr>
      <w:r w:rsidRPr="003E4408">
        <w:rPr>
          <w:rFonts w:cstheme="minorHAnsi"/>
          <w:b/>
          <w:sz w:val="28"/>
          <w:szCs w:val="28"/>
        </w:rPr>
        <w:t>GOPAL PULLAGURA</w:t>
      </w:r>
    </w:p>
    <w:p w14:paraId="22160B70" w14:textId="3EA28157" w:rsidR="008C4633" w:rsidRDefault="008C4633" w:rsidP="00995B99">
      <w:pPr>
        <w:spacing w:before="120" w:after="120" w:line="360" w:lineRule="auto"/>
        <w:rPr>
          <w:rFonts w:ascii="Calibri" w:hAnsi="Calibri" w:cs="Arial"/>
          <w:sz w:val="24"/>
          <w:szCs w:val="24"/>
        </w:rPr>
      </w:pPr>
      <w:r w:rsidRPr="008C4633">
        <w:rPr>
          <w:rFonts w:cstheme="minorHAnsi"/>
          <w:b/>
          <w:sz w:val="24"/>
          <w:szCs w:val="24"/>
        </w:rPr>
        <w:t>Email ID:</w:t>
      </w:r>
      <w:r>
        <w:rPr>
          <w:rFonts w:cstheme="minorHAnsi"/>
          <w:b/>
          <w:sz w:val="28"/>
          <w:szCs w:val="28"/>
        </w:rPr>
        <w:t xml:space="preserve"> </w:t>
      </w:r>
      <w:hyperlink r:id="rId5" w:history="1">
        <w:r w:rsidRPr="004231B2">
          <w:rPr>
            <w:rStyle w:val="Hyperlink"/>
            <w:rFonts w:ascii="Calibri" w:hAnsi="Calibri" w:cs="Arial"/>
            <w:sz w:val="24"/>
            <w:szCs w:val="24"/>
            <w:u w:val="none"/>
          </w:rPr>
          <w:t>gopalpullagura1979@gmail.com</w:t>
        </w:r>
      </w:hyperlink>
    </w:p>
    <w:p w14:paraId="32CB8003" w14:textId="2E2048B6" w:rsidR="008C4633" w:rsidRPr="008C4633" w:rsidRDefault="008C4633" w:rsidP="00995B99">
      <w:pPr>
        <w:spacing w:before="120" w:after="120" w:line="360" w:lineRule="auto"/>
        <w:rPr>
          <w:rFonts w:cstheme="minorHAnsi"/>
          <w:b/>
          <w:sz w:val="24"/>
          <w:szCs w:val="24"/>
        </w:rPr>
      </w:pPr>
      <w:r w:rsidRPr="003E4408">
        <w:rPr>
          <w:rFonts w:cstheme="minorHAnsi"/>
          <w:b/>
          <w:sz w:val="24"/>
          <w:szCs w:val="24"/>
        </w:rPr>
        <w:t>Mobile No: +91 9494810349</w:t>
      </w:r>
    </w:p>
    <w:p w14:paraId="572CCFE0" w14:textId="368D13EA" w:rsidR="003E4408" w:rsidRPr="003E4408" w:rsidRDefault="003E4408" w:rsidP="00995B99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 w:rsidRPr="003E4408">
        <w:rPr>
          <w:rFonts w:ascii="Calibri" w:hAnsi="Calibri" w:cs="Arial"/>
          <w:b/>
          <w:bCs/>
        </w:rPr>
        <w:t>Career Objective:</w:t>
      </w:r>
    </w:p>
    <w:p w14:paraId="0AAFAAAE" w14:textId="057312A0" w:rsidR="00311E69" w:rsidRDefault="0066616D" w:rsidP="00992C6A">
      <w:pPr>
        <w:spacing w:before="120" w:after="120" w:line="360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</w:r>
      <w:r w:rsidR="00311E69" w:rsidRPr="00311E69">
        <w:rPr>
          <w:rFonts w:ascii="Calibri" w:hAnsi="Calibri" w:cs="Arial"/>
          <w:sz w:val="24"/>
          <w:szCs w:val="24"/>
        </w:rPr>
        <w:t>Seeking a challenging</w:t>
      </w:r>
      <w:r w:rsidR="00311E69">
        <w:rPr>
          <w:rFonts w:ascii="Calibri" w:hAnsi="Calibri" w:cs="Arial"/>
          <w:sz w:val="24"/>
          <w:szCs w:val="24"/>
        </w:rPr>
        <w:t xml:space="preserve"> position with organization</w:t>
      </w:r>
      <w:r w:rsidR="00311E69" w:rsidRPr="00311E69">
        <w:rPr>
          <w:rFonts w:ascii="Calibri" w:hAnsi="Calibri" w:cs="Arial"/>
          <w:sz w:val="24"/>
          <w:szCs w:val="24"/>
        </w:rPr>
        <w:t>.</w:t>
      </w:r>
      <w:r w:rsidR="00311E69">
        <w:rPr>
          <w:rFonts w:ascii="Calibri" w:hAnsi="Calibri" w:cs="Arial"/>
          <w:sz w:val="24"/>
          <w:szCs w:val="24"/>
        </w:rPr>
        <w:t xml:space="preserve"> </w:t>
      </w:r>
      <w:r w:rsidR="00311E69" w:rsidRPr="00311E69">
        <w:rPr>
          <w:rFonts w:ascii="Calibri" w:hAnsi="Calibri" w:cs="Arial"/>
          <w:sz w:val="24"/>
          <w:szCs w:val="24"/>
        </w:rPr>
        <w:t>highly organized and hard-working looking for a responsible position to gain practical experience</w:t>
      </w:r>
      <w:r w:rsidR="002B68A2">
        <w:rPr>
          <w:rFonts w:ascii="Calibri" w:hAnsi="Calibri" w:cs="Arial"/>
          <w:sz w:val="24"/>
          <w:szCs w:val="24"/>
        </w:rPr>
        <w:t xml:space="preserve"> and s</w:t>
      </w:r>
      <w:r w:rsidR="00311E69" w:rsidRPr="00311E69">
        <w:rPr>
          <w:rFonts w:ascii="Calibri" w:hAnsi="Calibri" w:cs="Arial"/>
          <w:sz w:val="24"/>
          <w:szCs w:val="24"/>
        </w:rPr>
        <w:t>ecure a responsible career opportunity to fully utilize my skills, while making a significant contribution to the success of the company.</w:t>
      </w:r>
    </w:p>
    <w:p w14:paraId="45DBD34B" w14:textId="3B8FD07C" w:rsidR="006F5A6B" w:rsidRPr="003E4408" w:rsidRDefault="006F5A6B" w:rsidP="00995B99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Educational Qual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4394"/>
        <w:gridCol w:w="1701"/>
        <w:gridCol w:w="1955"/>
      </w:tblGrid>
      <w:tr w:rsidR="006F5A6B" w14:paraId="5D51FB5E" w14:textId="77777777" w:rsidTr="00307BC1">
        <w:tc>
          <w:tcPr>
            <w:tcW w:w="1526" w:type="dxa"/>
          </w:tcPr>
          <w:p w14:paraId="5FA0949D" w14:textId="3A8452D2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COURSE</w:t>
            </w:r>
          </w:p>
        </w:tc>
        <w:tc>
          <w:tcPr>
            <w:tcW w:w="4394" w:type="dxa"/>
          </w:tcPr>
          <w:p w14:paraId="2E72452B" w14:textId="67467D2B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INSTITUTION</w:t>
            </w:r>
          </w:p>
        </w:tc>
        <w:tc>
          <w:tcPr>
            <w:tcW w:w="1701" w:type="dxa"/>
          </w:tcPr>
          <w:p w14:paraId="70D45F4E" w14:textId="0AAAB41D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PERCENTAGE</w:t>
            </w:r>
          </w:p>
        </w:tc>
        <w:tc>
          <w:tcPr>
            <w:tcW w:w="1955" w:type="dxa"/>
          </w:tcPr>
          <w:p w14:paraId="1E5927A1" w14:textId="6764001D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YEAR OF PASSING</w:t>
            </w:r>
          </w:p>
        </w:tc>
      </w:tr>
      <w:tr w:rsidR="006F5A6B" w14:paraId="6937D829" w14:textId="77777777" w:rsidTr="00307BC1">
        <w:tc>
          <w:tcPr>
            <w:tcW w:w="1526" w:type="dxa"/>
          </w:tcPr>
          <w:p w14:paraId="2D25219D" w14:textId="2FCFBD3F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S.S.C</w:t>
            </w:r>
          </w:p>
        </w:tc>
        <w:tc>
          <w:tcPr>
            <w:tcW w:w="4394" w:type="dxa"/>
          </w:tcPr>
          <w:p w14:paraId="04873D0F" w14:textId="5B10C02E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SRI SHARADA NILAYAM High School, KADAPA.</w:t>
            </w:r>
          </w:p>
        </w:tc>
        <w:tc>
          <w:tcPr>
            <w:tcW w:w="1701" w:type="dxa"/>
          </w:tcPr>
          <w:p w14:paraId="533E24B1" w14:textId="077C5C16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51%</w:t>
            </w:r>
          </w:p>
        </w:tc>
        <w:tc>
          <w:tcPr>
            <w:tcW w:w="1955" w:type="dxa"/>
          </w:tcPr>
          <w:p w14:paraId="121275A4" w14:textId="39188E20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1994</w:t>
            </w:r>
          </w:p>
        </w:tc>
      </w:tr>
    </w:tbl>
    <w:p w14:paraId="147F6894" w14:textId="02BCF155" w:rsidR="00EA67C8" w:rsidRPr="003E4408" w:rsidRDefault="00EA67C8" w:rsidP="00EA67C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S</w:t>
      </w:r>
      <w:r w:rsidR="004D07F3">
        <w:rPr>
          <w:rFonts w:ascii="Calibri" w:hAnsi="Calibri" w:cs="Arial"/>
          <w:b/>
          <w:bCs/>
        </w:rPr>
        <w:t>KILLS</w:t>
      </w:r>
      <w:r w:rsidRPr="003E4408">
        <w:rPr>
          <w:rFonts w:ascii="Calibri" w:hAnsi="Calibri" w:cs="Arial"/>
          <w:b/>
          <w:bCs/>
        </w:rPr>
        <w:t>:</w:t>
      </w:r>
    </w:p>
    <w:p w14:paraId="614D8EFB" w14:textId="0C79CB98" w:rsidR="00EA67C8" w:rsidRDefault="00EA67C8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ood communication skills.</w:t>
      </w:r>
    </w:p>
    <w:p w14:paraId="37844622" w14:textId="0BCBD1DB" w:rsidR="00EA67C8" w:rsidRDefault="00036A2C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Quick Learner</w:t>
      </w:r>
      <w:r w:rsidR="00EA67C8">
        <w:rPr>
          <w:rFonts w:cs="Times New Roman"/>
          <w:sz w:val="24"/>
          <w:szCs w:val="24"/>
        </w:rPr>
        <w:t>.</w:t>
      </w:r>
    </w:p>
    <w:p w14:paraId="1B8BC099" w14:textId="654101F5" w:rsidR="00EA67C8" w:rsidRDefault="00EA67C8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rd work</w:t>
      </w:r>
      <w:r w:rsidR="00F978C0">
        <w:rPr>
          <w:rFonts w:cs="Times New Roman"/>
          <w:sz w:val="24"/>
          <w:szCs w:val="24"/>
        </w:rPr>
        <w:t>ing</w:t>
      </w:r>
    </w:p>
    <w:p w14:paraId="2FEF4D17" w14:textId="498AB6F9" w:rsidR="00EA67C8" w:rsidRPr="003E4408" w:rsidRDefault="00EA67C8" w:rsidP="00EA67C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HOBBIES</w:t>
      </w:r>
      <w:r w:rsidRPr="003E4408">
        <w:rPr>
          <w:rFonts w:ascii="Calibri" w:hAnsi="Calibri" w:cs="Arial"/>
          <w:b/>
          <w:bCs/>
        </w:rPr>
        <w:t>:</w:t>
      </w:r>
    </w:p>
    <w:p w14:paraId="5526A2F9" w14:textId="7996C98B" w:rsidR="00EA67C8" w:rsidRDefault="00924068" w:rsidP="00924068">
      <w:pPr>
        <w:pStyle w:val="ListParagraph"/>
        <w:widowControl w:val="0"/>
        <w:numPr>
          <w:ilvl w:val="0"/>
          <w:numId w:val="30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ading Books, Playing Cricket</w:t>
      </w:r>
    </w:p>
    <w:p w14:paraId="2BDB8530" w14:textId="51A9D2F3" w:rsidR="00924068" w:rsidRPr="003E4408" w:rsidRDefault="00924068" w:rsidP="0092406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EXPERIENCE</w:t>
      </w:r>
      <w:r w:rsidRPr="003E4408">
        <w:rPr>
          <w:rFonts w:ascii="Calibri" w:hAnsi="Calibri" w:cs="Arial"/>
          <w:b/>
          <w:bCs/>
        </w:rPr>
        <w:t>:</w:t>
      </w:r>
    </w:p>
    <w:p w14:paraId="72E30F39" w14:textId="32BAF7AA" w:rsidR="00924068" w:rsidRDefault="00924068" w:rsidP="00924068">
      <w:pPr>
        <w:pStyle w:val="ListParagraph"/>
        <w:widowControl w:val="0"/>
        <w:numPr>
          <w:ilvl w:val="0"/>
          <w:numId w:val="31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aving 3 years of experience in supervisor of </w:t>
      </w:r>
      <w:r w:rsidRPr="00C26037">
        <w:rPr>
          <w:rFonts w:cs="Times New Roman"/>
          <w:b/>
          <w:bCs/>
          <w:sz w:val="24"/>
          <w:szCs w:val="24"/>
        </w:rPr>
        <w:t>Mines APMDC Ltd</w:t>
      </w:r>
      <w:r>
        <w:rPr>
          <w:rFonts w:cs="Times New Roman"/>
          <w:sz w:val="24"/>
          <w:szCs w:val="24"/>
        </w:rPr>
        <w:t>.</w:t>
      </w:r>
    </w:p>
    <w:p w14:paraId="49BBF9B1" w14:textId="481ABEBB" w:rsidR="00924068" w:rsidRDefault="00924068" w:rsidP="00924068">
      <w:pPr>
        <w:pStyle w:val="ListParagraph"/>
        <w:widowControl w:val="0"/>
        <w:numPr>
          <w:ilvl w:val="0"/>
          <w:numId w:val="31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aving </w:t>
      </w:r>
      <w:r w:rsidRPr="00C26037">
        <w:rPr>
          <w:rFonts w:cs="Times New Roman"/>
          <w:b/>
          <w:bCs/>
          <w:sz w:val="24"/>
          <w:szCs w:val="24"/>
        </w:rPr>
        <w:t>Driving</w:t>
      </w:r>
      <w:r w:rsidR="00C26037" w:rsidRPr="00C26037">
        <w:rPr>
          <w:rFonts w:cs="Times New Roman"/>
          <w:b/>
          <w:bCs/>
          <w:sz w:val="24"/>
          <w:szCs w:val="24"/>
        </w:rPr>
        <w:t xml:space="preserve"> license</w:t>
      </w:r>
      <w:r>
        <w:rPr>
          <w:rFonts w:cs="Times New Roman"/>
          <w:sz w:val="24"/>
          <w:szCs w:val="24"/>
        </w:rPr>
        <w:t xml:space="preserve"> as a Car Driver and Heavy Driving License.</w:t>
      </w:r>
    </w:p>
    <w:p w14:paraId="306EB47F" w14:textId="77777777" w:rsidR="00CD6A88" w:rsidRDefault="00CD6A88" w:rsidP="00924068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</w:p>
    <w:p w14:paraId="6B1811DA" w14:textId="2853C30E" w:rsidR="00924068" w:rsidRDefault="00924068" w:rsidP="00924068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bookmarkStart w:id="0" w:name="_GoBack"/>
      <w:bookmarkEnd w:id="0"/>
      <w:r w:rsidRPr="00924068">
        <w:rPr>
          <w:rFonts w:cs="Times New Roman"/>
          <w:b/>
          <w:bCs/>
          <w:sz w:val="24"/>
          <w:szCs w:val="24"/>
        </w:rPr>
        <w:lastRenderedPageBreak/>
        <w:t>ROLES AND RESPONSIBILITIES:</w:t>
      </w:r>
    </w:p>
    <w:p w14:paraId="391E9B81" w14:textId="395E76A0" w:rsidR="00924068" w:rsidRPr="00924068" w:rsidRDefault="00924068" w:rsidP="00924068">
      <w:pPr>
        <w:pStyle w:val="ListParagraph"/>
        <w:widowControl w:val="0"/>
        <w:numPr>
          <w:ilvl w:val="0"/>
          <w:numId w:val="33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>As a Mine supervisor observing daily activities like what comes in and what goes out.</w:t>
      </w:r>
    </w:p>
    <w:p w14:paraId="77F9A5BF" w14:textId="1493876B" w:rsidR="00924068" w:rsidRPr="00BE109D" w:rsidRDefault="00924068" w:rsidP="00924068">
      <w:pPr>
        <w:pStyle w:val="ListParagraph"/>
        <w:widowControl w:val="0"/>
        <w:numPr>
          <w:ilvl w:val="0"/>
          <w:numId w:val="33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Maintaining daily records as per mining norms. </w:t>
      </w:r>
    </w:p>
    <w:p w14:paraId="07829490" w14:textId="5E14936D" w:rsidR="00295C2D" w:rsidRPr="003E4408" w:rsidRDefault="00295C2D" w:rsidP="00295C2D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PERSONAL DETAILS</w:t>
      </w:r>
      <w:r w:rsidRPr="003E4408">
        <w:rPr>
          <w:rFonts w:ascii="Calibri" w:hAnsi="Calibri" w:cs="Arial"/>
          <w:b/>
          <w:bCs/>
        </w:rPr>
        <w:t>:</w:t>
      </w:r>
    </w:p>
    <w:p w14:paraId="0A80757E" w14:textId="73FFD296" w:rsidR="00295C2D" w:rsidRDefault="00CA33D6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NAME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GOPAL PULLAGURA</w:t>
      </w:r>
    </w:p>
    <w:p w14:paraId="383EC6CB" w14:textId="7F44520D" w:rsidR="00CA33D6" w:rsidRDefault="00CA33D6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F</w:t>
      </w:r>
      <w:r w:rsidR="00FD4575">
        <w:rPr>
          <w:rFonts w:ascii="Calibri" w:hAnsi="Calibri" w:cs="Arial"/>
          <w:sz w:val="24"/>
          <w:szCs w:val="24"/>
        </w:rPr>
        <w:t>ather Name</w:t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  <w:t xml:space="preserve">: </w:t>
      </w:r>
      <w:r w:rsidR="006765E1">
        <w:rPr>
          <w:rFonts w:ascii="Calibri" w:hAnsi="Calibri" w:cs="Arial"/>
          <w:sz w:val="24"/>
          <w:szCs w:val="24"/>
        </w:rPr>
        <w:t>NARENDURUDU</w:t>
      </w:r>
    </w:p>
    <w:p w14:paraId="191106F3" w14:textId="38CEE563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Date of Birth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04/06/1979</w:t>
      </w:r>
    </w:p>
    <w:p w14:paraId="7442E599" w14:textId="578554D5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Gender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Male</w:t>
      </w:r>
    </w:p>
    <w:p w14:paraId="31145F79" w14:textId="15CA1312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Nationality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Indian, Hindu</w:t>
      </w:r>
    </w:p>
    <w:p w14:paraId="044A509E" w14:textId="249AC7D6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Languages Known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Telugu, Hindi and English</w:t>
      </w:r>
    </w:p>
    <w:p w14:paraId="60F11EE7" w14:textId="75FF1AC4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Marital Status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Married</w:t>
      </w:r>
    </w:p>
    <w:p w14:paraId="56B2D095" w14:textId="7B460009" w:rsidR="00FD4575" w:rsidRDefault="00B532A8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Email ID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</w:t>
      </w:r>
      <w:r w:rsidR="009D6FAB">
        <w:rPr>
          <w:rFonts w:ascii="Calibri" w:hAnsi="Calibri" w:cs="Arial"/>
          <w:sz w:val="24"/>
          <w:szCs w:val="24"/>
        </w:rPr>
        <w:t xml:space="preserve"> </w:t>
      </w:r>
      <w:r w:rsidR="009D6FAB" w:rsidRPr="009D6FAB">
        <w:rPr>
          <w:rFonts w:ascii="Calibri" w:hAnsi="Calibri" w:cs="Arial"/>
          <w:sz w:val="24"/>
          <w:szCs w:val="24"/>
        </w:rPr>
        <w:t>gopalpullagura1979@gmail.com</w:t>
      </w:r>
    </w:p>
    <w:p w14:paraId="206084D4" w14:textId="73EA8E5F" w:rsidR="00F53DCD" w:rsidRPr="00F53DCD" w:rsidRDefault="005B2518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Contact Number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+91 9494810349</w:t>
      </w:r>
    </w:p>
    <w:p w14:paraId="31D4884A" w14:textId="4DA044D3" w:rsidR="00F53DCD" w:rsidRPr="003E4408" w:rsidRDefault="00F53DCD" w:rsidP="00F53DCD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DECLARATION</w:t>
      </w:r>
      <w:r w:rsidRPr="003E4408">
        <w:rPr>
          <w:rFonts w:ascii="Calibri" w:hAnsi="Calibri" w:cs="Arial"/>
          <w:b/>
          <w:bCs/>
        </w:rPr>
        <w:t>:</w:t>
      </w:r>
    </w:p>
    <w:p w14:paraId="294EA3D6" w14:textId="7AF11167" w:rsidR="005B2518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>I hereby declare that the details provided above are true to the best of my knowledge and belief.</w:t>
      </w:r>
    </w:p>
    <w:p w14:paraId="0D35A1CB" w14:textId="44DA33D7" w:rsidR="00F53DCD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DATE:</w:t>
      </w:r>
    </w:p>
    <w:p w14:paraId="0203961A" w14:textId="24CA9FB2" w:rsidR="00F53DCD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ACE: </w:t>
      </w:r>
    </w:p>
    <w:p w14:paraId="0C5D2B3C" w14:textId="7645E2EB" w:rsidR="00F53DCD" w:rsidRPr="005B2518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 w:rsidRPr="00034C11">
        <w:rPr>
          <w:rFonts w:ascii="Calibri" w:hAnsi="Calibri" w:cs="Arial"/>
          <w:sz w:val="26"/>
          <w:szCs w:val="26"/>
        </w:rPr>
        <w:t>Yours Faithfully</w:t>
      </w:r>
    </w:p>
    <w:sectPr w:rsidR="00F53DCD" w:rsidRPr="005B2518" w:rsidSect="006C7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34986"/>
    <w:multiLevelType w:val="hybridMultilevel"/>
    <w:tmpl w:val="AF3C12DE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" w15:restartNumberingAfterBreak="0">
    <w:nsid w:val="01956FE6"/>
    <w:multiLevelType w:val="hybridMultilevel"/>
    <w:tmpl w:val="3718E19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E7405"/>
    <w:multiLevelType w:val="multilevel"/>
    <w:tmpl w:val="80AA6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8757CF"/>
    <w:multiLevelType w:val="hybridMultilevel"/>
    <w:tmpl w:val="F2CC0E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72CA0"/>
    <w:multiLevelType w:val="hybridMultilevel"/>
    <w:tmpl w:val="3FAC16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F0EC6"/>
    <w:multiLevelType w:val="hybridMultilevel"/>
    <w:tmpl w:val="5F48B454"/>
    <w:lvl w:ilvl="0" w:tplc="93A0E75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030948"/>
    <w:multiLevelType w:val="hybridMultilevel"/>
    <w:tmpl w:val="64EAD4C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39191B"/>
    <w:multiLevelType w:val="hybridMultilevel"/>
    <w:tmpl w:val="CCF8F458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5217B"/>
    <w:multiLevelType w:val="hybridMultilevel"/>
    <w:tmpl w:val="3856A2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230E5"/>
    <w:multiLevelType w:val="hybridMultilevel"/>
    <w:tmpl w:val="7BAE5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73AD5"/>
    <w:multiLevelType w:val="hybridMultilevel"/>
    <w:tmpl w:val="590461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F06B4"/>
    <w:multiLevelType w:val="hybridMultilevel"/>
    <w:tmpl w:val="C1DC8DEA"/>
    <w:lvl w:ilvl="0" w:tplc="04090003">
      <w:start w:val="1"/>
      <w:numFmt w:val="bullet"/>
      <w:lvlText w:val="o"/>
      <w:lvlJc w:val="left"/>
      <w:pPr>
        <w:tabs>
          <w:tab w:val="num" w:pos="792"/>
        </w:tabs>
        <w:ind w:left="792" w:hanging="432"/>
      </w:pPr>
      <w:rPr>
        <w:rFonts w:ascii="Courier New" w:hAnsi="Courier New" w:cs="Courier New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4976D5E"/>
    <w:multiLevelType w:val="hybridMultilevel"/>
    <w:tmpl w:val="E99C9AD8"/>
    <w:lvl w:ilvl="0" w:tplc="04090003">
      <w:start w:val="1"/>
      <w:numFmt w:val="bullet"/>
      <w:lvlText w:val="o"/>
      <w:lvlJc w:val="left"/>
      <w:pPr>
        <w:tabs>
          <w:tab w:val="num" w:pos="792"/>
        </w:tabs>
        <w:ind w:left="792" w:hanging="432"/>
      </w:pPr>
      <w:rPr>
        <w:rFonts w:ascii="Courier New" w:hAnsi="Courier New" w:cs="Courier New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4D36AF0"/>
    <w:multiLevelType w:val="hybridMultilevel"/>
    <w:tmpl w:val="92B832BA"/>
    <w:lvl w:ilvl="0" w:tplc="9552E632">
      <w:start w:val="1"/>
      <w:numFmt w:val="decimal"/>
      <w:lvlText w:val="%1."/>
      <w:lvlJc w:val="left"/>
      <w:pPr>
        <w:ind w:left="720" w:hanging="360"/>
      </w:pPr>
      <w:rPr>
        <w:rFonts w:ascii="Calibri" w:hAnsi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C0864"/>
    <w:multiLevelType w:val="hybridMultilevel"/>
    <w:tmpl w:val="17185E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51D1B"/>
    <w:multiLevelType w:val="hybridMultilevel"/>
    <w:tmpl w:val="A106DF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93E83"/>
    <w:multiLevelType w:val="hybridMultilevel"/>
    <w:tmpl w:val="F71453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A36866"/>
    <w:multiLevelType w:val="hybridMultilevel"/>
    <w:tmpl w:val="BD561D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91927"/>
    <w:multiLevelType w:val="hybridMultilevel"/>
    <w:tmpl w:val="200E3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27322"/>
    <w:multiLevelType w:val="hybridMultilevel"/>
    <w:tmpl w:val="6D4671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28FB"/>
    <w:multiLevelType w:val="hybridMultilevel"/>
    <w:tmpl w:val="C4C071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13346"/>
    <w:multiLevelType w:val="hybridMultilevel"/>
    <w:tmpl w:val="EBD8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520B26BC"/>
    <w:multiLevelType w:val="hybridMultilevel"/>
    <w:tmpl w:val="584E3C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77422"/>
    <w:multiLevelType w:val="hybridMultilevel"/>
    <w:tmpl w:val="193447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E69AE"/>
    <w:multiLevelType w:val="hybridMultilevel"/>
    <w:tmpl w:val="266ECC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279FA"/>
    <w:multiLevelType w:val="hybridMultilevel"/>
    <w:tmpl w:val="7F3EF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366E3"/>
    <w:multiLevelType w:val="hybridMultilevel"/>
    <w:tmpl w:val="E4BCBD2C"/>
    <w:lvl w:ilvl="0" w:tplc="04090009">
      <w:start w:val="1"/>
      <w:numFmt w:val="bullet"/>
      <w:lvlText w:val="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DF37C37"/>
    <w:multiLevelType w:val="hybridMultilevel"/>
    <w:tmpl w:val="5CF48C3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5C4D27"/>
    <w:multiLevelType w:val="hybridMultilevel"/>
    <w:tmpl w:val="10AE3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31889"/>
    <w:multiLevelType w:val="hybridMultilevel"/>
    <w:tmpl w:val="E45068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C60FD"/>
    <w:multiLevelType w:val="hybridMultilevel"/>
    <w:tmpl w:val="1E40D48C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31" w15:restartNumberingAfterBreak="0">
    <w:nsid w:val="75755199"/>
    <w:multiLevelType w:val="hybridMultilevel"/>
    <w:tmpl w:val="5BCAEAC4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7F66CE5"/>
    <w:multiLevelType w:val="hybridMultilevel"/>
    <w:tmpl w:val="76F2C312"/>
    <w:lvl w:ilvl="0" w:tplc="0409000B">
      <w:start w:val="1"/>
      <w:numFmt w:val="bullet"/>
      <w:pStyle w:val="Heading1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90003">
      <w:start w:val="1"/>
      <w:numFmt w:val="bullet"/>
      <w:pStyle w:val="Heading2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"/>
  </w:num>
  <w:num w:numId="3">
    <w:abstractNumId w:val="25"/>
  </w:num>
  <w:num w:numId="4">
    <w:abstractNumId w:val="24"/>
  </w:num>
  <w:num w:numId="5">
    <w:abstractNumId w:val="7"/>
  </w:num>
  <w:num w:numId="6">
    <w:abstractNumId w:val="31"/>
  </w:num>
  <w:num w:numId="7">
    <w:abstractNumId w:val="26"/>
  </w:num>
  <w:num w:numId="8">
    <w:abstractNumId w:val="23"/>
  </w:num>
  <w:num w:numId="9">
    <w:abstractNumId w:val="18"/>
  </w:num>
  <w:num w:numId="10">
    <w:abstractNumId w:val="22"/>
  </w:num>
  <w:num w:numId="11">
    <w:abstractNumId w:val="4"/>
  </w:num>
  <w:num w:numId="12">
    <w:abstractNumId w:val="29"/>
  </w:num>
  <w:num w:numId="13">
    <w:abstractNumId w:val="15"/>
  </w:num>
  <w:num w:numId="14">
    <w:abstractNumId w:val="10"/>
  </w:num>
  <w:num w:numId="15">
    <w:abstractNumId w:val="17"/>
  </w:num>
  <w:num w:numId="16">
    <w:abstractNumId w:val="20"/>
  </w:num>
  <w:num w:numId="17">
    <w:abstractNumId w:val="28"/>
  </w:num>
  <w:num w:numId="18">
    <w:abstractNumId w:val="14"/>
  </w:num>
  <w:num w:numId="19">
    <w:abstractNumId w:val="8"/>
  </w:num>
  <w:num w:numId="20">
    <w:abstractNumId w:val="1"/>
  </w:num>
  <w:num w:numId="21">
    <w:abstractNumId w:val="27"/>
  </w:num>
  <w:num w:numId="22">
    <w:abstractNumId w:val="12"/>
  </w:num>
  <w:num w:numId="23">
    <w:abstractNumId w:val="11"/>
  </w:num>
  <w:num w:numId="24">
    <w:abstractNumId w:val="30"/>
  </w:num>
  <w:num w:numId="25">
    <w:abstractNumId w:val="0"/>
  </w:num>
  <w:num w:numId="26">
    <w:abstractNumId w:val="2"/>
  </w:num>
  <w:num w:numId="27">
    <w:abstractNumId w:val="19"/>
  </w:num>
  <w:num w:numId="28">
    <w:abstractNumId w:val="21"/>
  </w:num>
  <w:num w:numId="29">
    <w:abstractNumId w:val="6"/>
  </w:num>
  <w:num w:numId="30">
    <w:abstractNumId w:val="16"/>
  </w:num>
  <w:num w:numId="31">
    <w:abstractNumId w:val="13"/>
  </w:num>
  <w:num w:numId="32">
    <w:abstractNumId w:val="9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bI0tTA0tjAyMTdR0lEKTi0uzszPAykwqQUA57hwwiwAAAA="/>
  </w:docVars>
  <w:rsids>
    <w:rsidRoot w:val="000A6596"/>
    <w:rsid w:val="00010584"/>
    <w:rsid w:val="00014105"/>
    <w:rsid w:val="00020DED"/>
    <w:rsid w:val="00034C11"/>
    <w:rsid w:val="00036A2C"/>
    <w:rsid w:val="00036F29"/>
    <w:rsid w:val="00044475"/>
    <w:rsid w:val="00055338"/>
    <w:rsid w:val="0005636B"/>
    <w:rsid w:val="00064E97"/>
    <w:rsid w:val="00066D70"/>
    <w:rsid w:val="0006711C"/>
    <w:rsid w:val="00070216"/>
    <w:rsid w:val="000714E0"/>
    <w:rsid w:val="000745F7"/>
    <w:rsid w:val="000749E3"/>
    <w:rsid w:val="000821BB"/>
    <w:rsid w:val="00084C24"/>
    <w:rsid w:val="00090EB0"/>
    <w:rsid w:val="00091264"/>
    <w:rsid w:val="000A075D"/>
    <w:rsid w:val="000A3DEE"/>
    <w:rsid w:val="000A6596"/>
    <w:rsid w:val="000B19A3"/>
    <w:rsid w:val="000C183A"/>
    <w:rsid w:val="000C3A07"/>
    <w:rsid w:val="000D0497"/>
    <w:rsid w:val="000D1615"/>
    <w:rsid w:val="000D30A5"/>
    <w:rsid w:val="000E05CA"/>
    <w:rsid w:val="000E3233"/>
    <w:rsid w:val="000F0C02"/>
    <w:rsid w:val="000F73AA"/>
    <w:rsid w:val="001077E4"/>
    <w:rsid w:val="00123411"/>
    <w:rsid w:val="001242A5"/>
    <w:rsid w:val="00124874"/>
    <w:rsid w:val="001260A2"/>
    <w:rsid w:val="00126C2F"/>
    <w:rsid w:val="00131CA4"/>
    <w:rsid w:val="00135F29"/>
    <w:rsid w:val="00136544"/>
    <w:rsid w:val="0014153E"/>
    <w:rsid w:val="00145987"/>
    <w:rsid w:val="00147BB8"/>
    <w:rsid w:val="00150092"/>
    <w:rsid w:val="00154DF7"/>
    <w:rsid w:val="00155FDD"/>
    <w:rsid w:val="0015654F"/>
    <w:rsid w:val="00160D69"/>
    <w:rsid w:val="00172852"/>
    <w:rsid w:val="001869B4"/>
    <w:rsid w:val="00191A86"/>
    <w:rsid w:val="001923BB"/>
    <w:rsid w:val="00197B07"/>
    <w:rsid w:val="001A42F6"/>
    <w:rsid w:val="001B50E7"/>
    <w:rsid w:val="001B6472"/>
    <w:rsid w:val="001C7D5A"/>
    <w:rsid w:val="001D3818"/>
    <w:rsid w:val="001E0B61"/>
    <w:rsid w:val="001E29AE"/>
    <w:rsid w:val="001E34B5"/>
    <w:rsid w:val="001E4E3C"/>
    <w:rsid w:val="001E5226"/>
    <w:rsid w:val="001F5539"/>
    <w:rsid w:val="001F7211"/>
    <w:rsid w:val="00204049"/>
    <w:rsid w:val="00207796"/>
    <w:rsid w:val="00232CAB"/>
    <w:rsid w:val="00233FF3"/>
    <w:rsid w:val="0024330F"/>
    <w:rsid w:val="0025082E"/>
    <w:rsid w:val="00251644"/>
    <w:rsid w:val="002549A1"/>
    <w:rsid w:val="002573AA"/>
    <w:rsid w:val="00264106"/>
    <w:rsid w:val="002649E7"/>
    <w:rsid w:val="00267231"/>
    <w:rsid w:val="00271D33"/>
    <w:rsid w:val="00273015"/>
    <w:rsid w:val="002746E2"/>
    <w:rsid w:val="00274F92"/>
    <w:rsid w:val="0027704B"/>
    <w:rsid w:val="00283850"/>
    <w:rsid w:val="00295B73"/>
    <w:rsid w:val="00295C2D"/>
    <w:rsid w:val="002B68A2"/>
    <w:rsid w:val="002B6FC7"/>
    <w:rsid w:val="002C0D1A"/>
    <w:rsid w:val="002C254B"/>
    <w:rsid w:val="002C3D0E"/>
    <w:rsid w:val="002D015E"/>
    <w:rsid w:val="002D7233"/>
    <w:rsid w:val="002E0D1C"/>
    <w:rsid w:val="002E2B44"/>
    <w:rsid w:val="00300892"/>
    <w:rsid w:val="003041E6"/>
    <w:rsid w:val="00307BC1"/>
    <w:rsid w:val="00311E69"/>
    <w:rsid w:val="00321039"/>
    <w:rsid w:val="0032165C"/>
    <w:rsid w:val="003304E2"/>
    <w:rsid w:val="00333DB4"/>
    <w:rsid w:val="003370E8"/>
    <w:rsid w:val="00341106"/>
    <w:rsid w:val="00345964"/>
    <w:rsid w:val="00352EC6"/>
    <w:rsid w:val="00370161"/>
    <w:rsid w:val="0037176C"/>
    <w:rsid w:val="00377CFD"/>
    <w:rsid w:val="0038369A"/>
    <w:rsid w:val="003837F3"/>
    <w:rsid w:val="00384B71"/>
    <w:rsid w:val="0039396A"/>
    <w:rsid w:val="00393A8A"/>
    <w:rsid w:val="003950F8"/>
    <w:rsid w:val="003A217D"/>
    <w:rsid w:val="003A66E5"/>
    <w:rsid w:val="003B0CFB"/>
    <w:rsid w:val="003B2057"/>
    <w:rsid w:val="003B32A6"/>
    <w:rsid w:val="003B3A4C"/>
    <w:rsid w:val="003B3FE0"/>
    <w:rsid w:val="003B6A24"/>
    <w:rsid w:val="003C771C"/>
    <w:rsid w:val="003D6356"/>
    <w:rsid w:val="003E12D9"/>
    <w:rsid w:val="003E1AB7"/>
    <w:rsid w:val="003E4408"/>
    <w:rsid w:val="003F7C67"/>
    <w:rsid w:val="00400927"/>
    <w:rsid w:val="00401BCA"/>
    <w:rsid w:val="0041382B"/>
    <w:rsid w:val="004156E5"/>
    <w:rsid w:val="004231B2"/>
    <w:rsid w:val="0042335B"/>
    <w:rsid w:val="00423D02"/>
    <w:rsid w:val="00426720"/>
    <w:rsid w:val="00427A05"/>
    <w:rsid w:val="0043002A"/>
    <w:rsid w:val="00430396"/>
    <w:rsid w:val="00431FF8"/>
    <w:rsid w:val="004322A3"/>
    <w:rsid w:val="00432F46"/>
    <w:rsid w:val="0043661C"/>
    <w:rsid w:val="00444FB1"/>
    <w:rsid w:val="0044760C"/>
    <w:rsid w:val="00451E5D"/>
    <w:rsid w:val="0045644F"/>
    <w:rsid w:val="00462669"/>
    <w:rsid w:val="004756AE"/>
    <w:rsid w:val="00476043"/>
    <w:rsid w:val="00476293"/>
    <w:rsid w:val="00476E77"/>
    <w:rsid w:val="0048006E"/>
    <w:rsid w:val="00481D70"/>
    <w:rsid w:val="0048336E"/>
    <w:rsid w:val="00484B8C"/>
    <w:rsid w:val="00490AEC"/>
    <w:rsid w:val="004A05FC"/>
    <w:rsid w:val="004A21DA"/>
    <w:rsid w:val="004A7DEB"/>
    <w:rsid w:val="004B5B60"/>
    <w:rsid w:val="004C1CDC"/>
    <w:rsid w:val="004C62CB"/>
    <w:rsid w:val="004D07F3"/>
    <w:rsid w:val="004F1D5F"/>
    <w:rsid w:val="004F2438"/>
    <w:rsid w:val="004F2EB1"/>
    <w:rsid w:val="004F34C3"/>
    <w:rsid w:val="004F5A99"/>
    <w:rsid w:val="00501271"/>
    <w:rsid w:val="00501FD3"/>
    <w:rsid w:val="005024C3"/>
    <w:rsid w:val="00502A5B"/>
    <w:rsid w:val="005034BA"/>
    <w:rsid w:val="00507184"/>
    <w:rsid w:val="005078CA"/>
    <w:rsid w:val="00511E6B"/>
    <w:rsid w:val="0052308C"/>
    <w:rsid w:val="00523916"/>
    <w:rsid w:val="00525097"/>
    <w:rsid w:val="00533BCD"/>
    <w:rsid w:val="00535152"/>
    <w:rsid w:val="00540D94"/>
    <w:rsid w:val="005563F8"/>
    <w:rsid w:val="00556CEB"/>
    <w:rsid w:val="00566725"/>
    <w:rsid w:val="00566AA0"/>
    <w:rsid w:val="00566F71"/>
    <w:rsid w:val="005856D8"/>
    <w:rsid w:val="005863C4"/>
    <w:rsid w:val="00594C02"/>
    <w:rsid w:val="005A0A4D"/>
    <w:rsid w:val="005B2518"/>
    <w:rsid w:val="005B3AD9"/>
    <w:rsid w:val="005C2E96"/>
    <w:rsid w:val="005D0381"/>
    <w:rsid w:val="005D3E1D"/>
    <w:rsid w:val="005E21FE"/>
    <w:rsid w:val="005E2D1E"/>
    <w:rsid w:val="005F0C6B"/>
    <w:rsid w:val="005F1462"/>
    <w:rsid w:val="005F35E1"/>
    <w:rsid w:val="00600A45"/>
    <w:rsid w:val="006030FF"/>
    <w:rsid w:val="00605340"/>
    <w:rsid w:val="00611946"/>
    <w:rsid w:val="0061376B"/>
    <w:rsid w:val="006141BA"/>
    <w:rsid w:val="00623140"/>
    <w:rsid w:val="00631D3D"/>
    <w:rsid w:val="0063557F"/>
    <w:rsid w:val="00635ADD"/>
    <w:rsid w:val="00636BCC"/>
    <w:rsid w:val="00645C5D"/>
    <w:rsid w:val="00656A40"/>
    <w:rsid w:val="0066616D"/>
    <w:rsid w:val="006734F1"/>
    <w:rsid w:val="006765E1"/>
    <w:rsid w:val="006841C0"/>
    <w:rsid w:val="00690368"/>
    <w:rsid w:val="006A0F24"/>
    <w:rsid w:val="006A2696"/>
    <w:rsid w:val="006A773C"/>
    <w:rsid w:val="006B753E"/>
    <w:rsid w:val="006C2195"/>
    <w:rsid w:val="006C54C4"/>
    <w:rsid w:val="006D4EC3"/>
    <w:rsid w:val="006E2A63"/>
    <w:rsid w:val="006E62AF"/>
    <w:rsid w:val="006E7E83"/>
    <w:rsid w:val="006F5A6B"/>
    <w:rsid w:val="00702D6D"/>
    <w:rsid w:val="00724414"/>
    <w:rsid w:val="00734BDF"/>
    <w:rsid w:val="00734E84"/>
    <w:rsid w:val="00740E3F"/>
    <w:rsid w:val="0074747A"/>
    <w:rsid w:val="00763C5C"/>
    <w:rsid w:val="00767667"/>
    <w:rsid w:val="007744A5"/>
    <w:rsid w:val="007766BC"/>
    <w:rsid w:val="00784360"/>
    <w:rsid w:val="00785246"/>
    <w:rsid w:val="00785E31"/>
    <w:rsid w:val="007905A3"/>
    <w:rsid w:val="007A1FA9"/>
    <w:rsid w:val="007A4F74"/>
    <w:rsid w:val="007B3EEE"/>
    <w:rsid w:val="007B62F3"/>
    <w:rsid w:val="007C3E67"/>
    <w:rsid w:val="007D38DA"/>
    <w:rsid w:val="007D6573"/>
    <w:rsid w:val="007E028E"/>
    <w:rsid w:val="007E4882"/>
    <w:rsid w:val="007E5800"/>
    <w:rsid w:val="007E7052"/>
    <w:rsid w:val="007F0884"/>
    <w:rsid w:val="007F49F1"/>
    <w:rsid w:val="007F4B0E"/>
    <w:rsid w:val="007F66A2"/>
    <w:rsid w:val="00801F1C"/>
    <w:rsid w:val="008062F9"/>
    <w:rsid w:val="00806706"/>
    <w:rsid w:val="008147B2"/>
    <w:rsid w:val="00816EA7"/>
    <w:rsid w:val="00823DEC"/>
    <w:rsid w:val="0083426E"/>
    <w:rsid w:val="00834274"/>
    <w:rsid w:val="00842C2D"/>
    <w:rsid w:val="0084734A"/>
    <w:rsid w:val="008516BA"/>
    <w:rsid w:val="00860204"/>
    <w:rsid w:val="00860A05"/>
    <w:rsid w:val="00870E49"/>
    <w:rsid w:val="008711B6"/>
    <w:rsid w:val="0087129E"/>
    <w:rsid w:val="008714E3"/>
    <w:rsid w:val="00875B6B"/>
    <w:rsid w:val="00881012"/>
    <w:rsid w:val="00882A99"/>
    <w:rsid w:val="00893AC4"/>
    <w:rsid w:val="00895CAF"/>
    <w:rsid w:val="008975A0"/>
    <w:rsid w:val="008A0ECC"/>
    <w:rsid w:val="008A5D12"/>
    <w:rsid w:val="008B184B"/>
    <w:rsid w:val="008B1BA2"/>
    <w:rsid w:val="008B345F"/>
    <w:rsid w:val="008C4633"/>
    <w:rsid w:val="008D1CC4"/>
    <w:rsid w:val="008D3828"/>
    <w:rsid w:val="008E096D"/>
    <w:rsid w:val="008E0FFE"/>
    <w:rsid w:val="008F27F6"/>
    <w:rsid w:val="00916796"/>
    <w:rsid w:val="00924068"/>
    <w:rsid w:val="00924C99"/>
    <w:rsid w:val="00931D25"/>
    <w:rsid w:val="00932708"/>
    <w:rsid w:val="0093704A"/>
    <w:rsid w:val="00945E3C"/>
    <w:rsid w:val="00951929"/>
    <w:rsid w:val="00957035"/>
    <w:rsid w:val="00962F0F"/>
    <w:rsid w:val="00966547"/>
    <w:rsid w:val="00967B53"/>
    <w:rsid w:val="009738B3"/>
    <w:rsid w:val="00983463"/>
    <w:rsid w:val="009846D9"/>
    <w:rsid w:val="00984F34"/>
    <w:rsid w:val="00991227"/>
    <w:rsid w:val="009922A8"/>
    <w:rsid w:val="00992C6A"/>
    <w:rsid w:val="00995B99"/>
    <w:rsid w:val="009A4185"/>
    <w:rsid w:val="009A542D"/>
    <w:rsid w:val="009A71B9"/>
    <w:rsid w:val="009B7FED"/>
    <w:rsid w:val="009C6628"/>
    <w:rsid w:val="009C7E6F"/>
    <w:rsid w:val="009D1D34"/>
    <w:rsid w:val="009D26E6"/>
    <w:rsid w:val="009D6FAB"/>
    <w:rsid w:val="009E2639"/>
    <w:rsid w:val="009E62AC"/>
    <w:rsid w:val="009F0AFE"/>
    <w:rsid w:val="009F234D"/>
    <w:rsid w:val="009F29B9"/>
    <w:rsid w:val="009F4EAF"/>
    <w:rsid w:val="00A038D6"/>
    <w:rsid w:val="00A04358"/>
    <w:rsid w:val="00A11C3A"/>
    <w:rsid w:val="00A15C9B"/>
    <w:rsid w:val="00A172E4"/>
    <w:rsid w:val="00A2102D"/>
    <w:rsid w:val="00A30FF3"/>
    <w:rsid w:val="00A3179A"/>
    <w:rsid w:val="00A31B37"/>
    <w:rsid w:val="00A45D2F"/>
    <w:rsid w:val="00A50FE7"/>
    <w:rsid w:val="00A57DB9"/>
    <w:rsid w:val="00A71F73"/>
    <w:rsid w:val="00A755AB"/>
    <w:rsid w:val="00A8212D"/>
    <w:rsid w:val="00A82534"/>
    <w:rsid w:val="00A827E9"/>
    <w:rsid w:val="00AA1782"/>
    <w:rsid w:val="00AA428E"/>
    <w:rsid w:val="00AA68A3"/>
    <w:rsid w:val="00AA69CB"/>
    <w:rsid w:val="00AA6E28"/>
    <w:rsid w:val="00AB0A70"/>
    <w:rsid w:val="00AC09CF"/>
    <w:rsid w:val="00AC38BA"/>
    <w:rsid w:val="00AC4543"/>
    <w:rsid w:val="00AC7541"/>
    <w:rsid w:val="00AE1518"/>
    <w:rsid w:val="00AE389B"/>
    <w:rsid w:val="00AF72FD"/>
    <w:rsid w:val="00AF79B8"/>
    <w:rsid w:val="00B00968"/>
    <w:rsid w:val="00B01F9B"/>
    <w:rsid w:val="00B15A8D"/>
    <w:rsid w:val="00B22919"/>
    <w:rsid w:val="00B23008"/>
    <w:rsid w:val="00B328F6"/>
    <w:rsid w:val="00B36766"/>
    <w:rsid w:val="00B421A4"/>
    <w:rsid w:val="00B47044"/>
    <w:rsid w:val="00B50ABE"/>
    <w:rsid w:val="00B52C7A"/>
    <w:rsid w:val="00B532A8"/>
    <w:rsid w:val="00B53FF9"/>
    <w:rsid w:val="00B57879"/>
    <w:rsid w:val="00B72819"/>
    <w:rsid w:val="00B73564"/>
    <w:rsid w:val="00BA1714"/>
    <w:rsid w:val="00BA404D"/>
    <w:rsid w:val="00BA54E7"/>
    <w:rsid w:val="00BA6DF2"/>
    <w:rsid w:val="00BB48AB"/>
    <w:rsid w:val="00BB4EE6"/>
    <w:rsid w:val="00BC1290"/>
    <w:rsid w:val="00BD2322"/>
    <w:rsid w:val="00BD3679"/>
    <w:rsid w:val="00BE109D"/>
    <w:rsid w:val="00BE7770"/>
    <w:rsid w:val="00C026B3"/>
    <w:rsid w:val="00C02B43"/>
    <w:rsid w:val="00C0658B"/>
    <w:rsid w:val="00C06FFC"/>
    <w:rsid w:val="00C14E18"/>
    <w:rsid w:val="00C16DEF"/>
    <w:rsid w:val="00C228FD"/>
    <w:rsid w:val="00C2439B"/>
    <w:rsid w:val="00C25F3B"/>
    <w:rsid w:val="00C26037"/>
    <w:rsid w:val="00C26EE9"/>
    <w:rsid w:val="00C30A12"/>
    <w:rsid w:val="00C3201C"/>
    <w:rsid w:val="00C40798"/>
    <w:rsid w:val="00C43F69"/>
    <w:rsid w:val="00C464FB"/>
    <w:rsid w:val="00C51EF7"/>
    <w:rsid w:val="00C634A2"/>
    <w:rsid w:val="00C819ED"/>
    <w:rsid w:val="00C91D99"/>
    <w:rsid w:val="00C93F33"/>
    <w:rsid w:val="00CA33D6"/>
    <w:rsid w:val="00CB188B"/>
    <w:rsid w:val="00CB7FD3"/>
    <w:rsid w:val="00CC6E2F"/>
    <w:rsid w:val="00CC7010"/>
    <w:rsid w:val="00CD4512"/>
    <w:rsid w:val="00CD6A88"/>
    <w:rsid w:val="00CE510B"/>
    <w:rsid w:val="00CF0E42"/>
    <w:rsid w:val="00D01E84"/>
    <w:rsid w:val="00D10311"/>
    <w:rsid w:val="00D17100"/>
    <w:rsid w:val="00D24056"/>
    <w:rsid w:val="00D25FDD"/>
    <w:rsid w:val="00D328D0"/>
    <w:rsid w:val="00D342C0"/>
    <w:rsid w:val="00D4017F"/>
    <w:rsid w:val="00D50524"/>
    <w:rsid w:val="00D53318"/>
    <w:rsid w:val="00D6149D"/>
    <w:rsid w:val="00D71337"/>
    <w:rsid w:val="00D75E6A"/>
    <w:rsid w:val="00D75F1D"/>
    <w:rsid w:val="00D815BE"/>
    <w:rsid w:val="00D87776"/>
    <w:rsid w:val="00D87F28"/>
    <w:rsid w:val="00D90145"/>
    <w:rsid w:val="00D90C2F"/>
    <w:rsid w:val="00D91373"/>
    <w:rsid w:val="00D93C9A"/>
    <w:rsid w:val="00D95B2C"/>
    <w:rsid w:val="00DA3990"/>
    <w:rsid w:val="00DA4834"/>
    <w:rsid w:val="00DA5A2C"/>
    <w:rsid w:val="00DA71C2"/>
    <w:rsid w:val="00DB0303"/>
    <w:rsid w:val="00DB1DF7"/>
    <w:rsid w:val="00DB2325"/>
    <w:rsid w:val="00DB5C53"/>
    <w:rsid w:val="00DB7BE4"/>
    <w:rsid w:val="00DC0C43"/>
    <w:rsid w:val="00DC15FE"/>
    <w:rsid w:val="00DD1931"/>
    <w:rsid w:val="00DE338A"/>
    <w:rsid w:val="00E022B5"/>
    <w:rsid w:val="00E07A5E"/>
    <w:rsid w:val="00E15C02"/>
    <w:rsid w:val="00E1628D"/>
    <w:rsid w:val="00E24864"/>
    <w:rsid w:val="00E3435B"/>
    <w:rsid w:val="00E53859"/>
    <w:rsid w:val="00E5621A"/>
    <w:rsid w:val="00E602CA"/>
    <w:rsid w:val="00E622DF"/>
    <w:rsid w:val="00E72FF8"/>
    <w:rsid w:val="00E7691B"/>
    <w:rsid w:val="00E7783D"/>
    <w:rsid w:val="00E77D29"/>
    <w:rsid w:val="00E86E0F"/>
    <w:rsid w:val="00E93EDA"/>
    <w:rsid w:val="00EA503F"/>
    <w:rsid w:val="00EA67C8"/>
    <w:rsid w:val="00EB1131"/>
    <w:rsid w:val="00EB572E"/>
    <w:rsid w:val="00EC22EA"/>
    <w:rsid w:val="00EC4689"/>
    <w:rsid w:val="00EC5C86"/>
    <w:rsid w:val="00EC7E20"/>
    <w:rsid w:val="00ED66BE"/>
    <w:rsid w:val="00EF2144"/>
    <w:rsid w:val="00F00689"/>
    <w:rsid w:val="00F030F2"/>
    <w:rsid w:val="00F039D9"/>
    <w:rsid w:val="00F04F45"/>
    <w:rsid w:val="00F11AAC"/>
    <w:rsid w:val="00F15EBF"/>
    <w:rsid w:val="00F35363"/>
    <w:rsid w:val="00F461F8"/>
    <w:rsid w:val="00F50F69"/>
    <w:rsid w:val="00F53DCD"/>
    <w:rsid w:val="00F814EC"/>
    <w:rsid w:val="00F85EE3"/>
    <w:rsid w:val="00F87273"/>
    <w:rsid w:val="00F90E68"/>
    <w:rsid w:val="00F9360A"/>
    <w:rsid w:val="00F978C0"/>
    <w:rsid w:val="00F97DE0"/>
    <w:rsid w:val="00FA25C6"/>
    <w:rsid w:val="00FA7C0C"/>
    <w:rsid w:val="00FA7F20"/>
    <w:rsid w:val="00FB52FA"/>
    <w:rsid w:val="00FC2C5D"/>
    <w:rsid w:val="00FD4575"/>
    <w:rsid w:val="00FE1CE5"/>
    <w:rsid w:val="00FE44AA"/>
    <w:rsid w:val="00FF2176"/>
    <w:rsid w:val="00FF4F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51A32"/>
  <w15:docId w15:val="{4EE4B9B2-8FE6-4139-BE88-EE1CFA391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A6596"/>
  </w:style>
  <w:style w:type="paragraph" w:styleId="Heading1">
    <w:name w:val="heading 1"/>
    <w:basedOn w:val="Normal"/>
    <w:next w:val="Normal"/>
    <w:link w:val="Heading1Char"/>
    <w:qFormat/>
    <w:rsid w:val="000A6596"/>
    <w:pPr>
      <w:widowControl w:val="0"/>
      <w:numPr>
        <w:numId w:val="1"/>
      </w:numPr>
      <w:suppressAutoHyphens/>
      <w:autoSpaceDE w:val="0"/>
      <w:spacing w:after="0" w:line="240" w:lineRule="auto"/>
      <w:outlineLvl w:val="0"/>
    </w:pPr>
    <w:rPr>
      <w:rFonts w:ascii="Verdana" w:eastAsia="Times New Roman" w:hAnsi="Verdana" w:cs="Calibri"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A6596"/>
    <w:pPr>
      <w:widowControl w:val="0"/>
      <w:numPr>
        <w:ilvl w:val="1"/>
        <w:numId w:val="1"/>
      </w:numPr>
      <w:suppressAutoHyphens/>
      <w:autoSpaceDE w:val="0"/>
      <w:spacing w:after="0" w:line="240" w:lineRule="auto"/>
      <w:outlineLvl w:val="1"/>
    </w:pPr>
    <w:rPr>
      <w:rFonts w:ascii="Verdana" w:eastAsia="Times New Roman" w:hAnsi="Verdana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6596"/>
    <w:rPr>
      <w:rFonts w:ascii="Verdana" w:eastAsia="Times New Roman" w:hAnsi="Verdana" w:cs="Calibri"/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0A6596"/>
    <w:rPr>
      <w:rFonts w:ascii="Verdana" w:eastAsia="Times New Roman" w:hAnsi="Verdana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0A6596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0A6596"/>
  </w:style>
  <w:style w:type="paragraph" w:styleId="ListParagraph">
    <w:name w:val="List Paragraph"/>
    <w:basedOn w:val="Normal"/>
    <w:link w:val="ListParagraphChar"/>
    <w:uiPriority w:val="34"/>
    <w:qFormat/>
    <w:rsid w:val="000A659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A6596"/>
    <w:rPr>
      <w:rFonts w:ascii="Times New Roman" w:hAnsi="Times New Roman" w:cs="Times New Roman" w:hint="default"/>
      <w:i/>
      <w:iCs/>
    </w:rPr>
  </w:style>
  <w:style w:type="character" w:styleId="HTMLTypewriter">
    <w:name w:val="HTML Typewriter"/>
    <w:basedOn w:val="DefaultParagraphFont"/>
    <w:semiHidden/>
    <w:unhideWhenUsed/>
    <w:rsid w:val="000A6596"/>
    <w:rPr>
      <w:rFonts w:ascii="Courier New" w:eastAsia="Courier New" w:hAnsi="Courier New" w:cs="Courier New" w:hint="default"/>
      <w:sz w:val="20"/>
      <w:szCs w:val="20"/>
    </w:rPr>
  </w:style>
  <w:style w:type="paragraph" w:customStyle="1" w:styleId="Default">
    <w:name w:val="Default"/>
    <w:rsid w:val="000A65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0A6596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0A659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0A65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6596"/>
  </w:style>
  <w:style w:type="character" w:customStyle="1" w:styleId="s101">
    <w:name w:val="s101"/>
    <w:basedOn w:val="DefaultParagraphFont"/>
    <w:rsid w:val="00CF0E42"/>
    <w:rPr>
      <w:rFonts w:ascii="Cambria" w:hAnsi="Cambria" w:hint="default"/>
    </w:rPr>
  </w:style>
  <w:style w:type="paragraph" w:customStyle="1" w:styleId="SectionTitle">
    <w:name w:val="Section Title"/>
    <w:basedOn w:val="Normal"/>
    <w:next w:val="Normal"/>
    <w:rsid w:val="00951929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autoSpaceDE w:val="0"/>
      <w:autoSpaceDN w:val="0"/>
      <w:spacing w:before="120" w:after="0" w:line="280" w:lineRule="atLeast"/>
    </w:pPr>
    <w:rPr>
      <w:rFonts w:ascii="Arial" w:eastAsia="Times New Roman" w:hAnsi="Arial" w:cs="Arial"/>
      <w:b/>
      <w:bCs/>
      <w:spacing w:val="-10"/>
      <w:position w:val="7"/>
      <w:sz w:val="24"/>
      <w:szCs w:val="24"/>
    </w:rPr>
  </w:style>
  <w:style w:type="paragraph" w:customStyle="1" w:styleId="Normal1">
    <w:name w:val="Normal1"/>
    <w:rsid w:val="00451E5D"/>
    <w:rPr>
      <w:rFonts w:ascii="Calibri" w:eastAsia="Calibri" w:hAnsi="Calibri" w:cs="Calibri"/>
      <w:color w:val="000000"/>
    </w:rPr>
  </w:style>
  <w:style w:type="paragraph" w:customStyle="1" w:styleId="intro">
    <w:name w:val="intro"/>
    <w:basedOn w:val="Normal"/>
    <w:rsid w:val="00064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64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E440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3E440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F5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C4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4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opalpullagura197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swamy</dc:creator>
  <cp:lastModifiedBy>Muniswamy P</cp:lastModifiedBy>
  <cp:revision>493</cp:revision>
  <dcterms:created xsi:type="dcterms:W3CDTF">2014-10-11T17:35:00Z</dcterms:created>
  <dcterms:modified xsi:type="dcterms:W3CDTF">2019-09-05T04:49:00Z</dcterms:modified>
</cp:coreProperties>
</file>